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90D01" w14:textId="0974339A" w:rsidR="00B31650" w:rsidRPr="00AA3F75" w:rsidRDefault="00B31650" w:rsidP="00B31650">
      <w:pPr>
        <w:jc w:val="both"/>
        <w:rPr>
          <w:sz w:val="26"/>
          <w:szCs w:val="26"/>
        </w:rPr>
      </w:pPr>
      <w:r w:rsidRPr="00AA3F75">
        <w:rPr>
          <w:sz w:val="26"/>
          <w:szCs w:val="26"/>
        </w:rPr>
        <w:t>Jan KOWALSKI</w:t>
      </w:r>
      <w:r w:rsidRPr="00AA3F75">
        <w:rPr>
          <w:sz w:val="26"/>
          <w:szCs w:val="26"/>
          <w:vertAlign w:val="superscript"/>
        </w:rPr>
        <w:t>1*</w:t>
      </w:r>
      <w:r w:rsidRPr="00AA3F75">
        <w:rPr>
          <w:sz w:val="26"/>
          <w:szCs w:val="26"/>
        </w:rPr>
        <w:t>, Aleksandra KOWALCZYK</w:t>
      </w:r>
      <w:r w:rsidRPr="00AA3F75">
        <w:rPr>
          <w:sz w:val="26"/>
          <w:szCs w:val="26"/>
          <w:vertAlign w:val="superscript"/>
        </w:rPr>
        <w:t xml:space="preserve">2 </w:t>
      </w:r>
      <w:r w:rsidRPr="00AA3F75">
        <w:rPr>
          <w:sz w:val="26"/>
          <w:szCs w:val="26"/>
          <w:highlight w:val="yellow"/>
        </w:rPr>
        <w:t>(</w:t>
      </w:r>
      <w:r>
        <w:rPr>
          <w:sz w:val="26"/>
          <w:szCs w:val="26"/>
          <w:highlight w:val="yellow"/>
        </w:rPr>
        <w:t>Times New Roman</w:t>
      </w:r>
      <w:r w:rsidR="00E27C29">
        <w:rPr>
          <w:sz w:val="26"/>
          <w:szCs w:val="26"/>
          <w:highlight w:val="yellow"/>
        </w:rPr>
        <w:t>,</w:t>
      </w:r>
      <w:r w:rsidRPr="00AA3F75">
        <w:rPr>
          <w:sz w:val="26"/>
          <w:szCs w:val="26"/>
          <w:highlight w:val="yellow"/>
        </w:rPr>
        <w:t xml:space="preserve"> 13)</w:t>
      </w:r>
    </w:p>
    <w:p w14:paraId="61E49862" w14:textId="49EC5E4E" w:rsidR="00B31650" w:rsidRPr="003D7EDA" w:rsidRDefault="00B31650" w:rsidP="00B31650">
      <w:pPr>
        <w:jc w:val="both"/>
      </w:pPr>
      <w:r w:rsidRPr="003D7EDA">
        <w:rPr>
          <w:vertAlign w:val="superscript"/>
        </w:rPr>
        <w:t>1</w:t>
      </w:r>
      <w:r w:rsidR="00B21F73" w:rsidRPr="003D7EDA">
        <w:t>Katedra</w:t>
      </w:r>
      <w:r w:rsidRPr="003D7EDA">
        <w:t xml:space="preserve"> Mechaniki Teoretycznej i Stosowanej, Politechnika Śląska, ul. Konarskiego 18A, </w:t>
      </w:r>
      <w:r w:rsidRPr="003D7EDA">
        <w:br/>
        <w:t xml:space="preserve">44-100 Gliwice </w:t>
      </w:r>
      <w:r w:rsidRPr="003D7EDA">
        <w:rPr>
          <w:highlight w:val="yellow"/>
        </w:rPr>
        <w:t>(Times New Roman</w:t>
      </w:r>
      <w:r w:rsidR="00E27C29" w:rsidRPr="003D7EDA">
        <w:rPr>
          <w:highlight w:val="yellow"/>
        </w:rPr>
        <w:t>,</w:t>
      </w:r>
      <w:r w:rsidRPr="003D7EDA">
        <w:rPr>
          <w:highlight w:val="yellow"/>
        </w:rPr>
        <w:t xml:space="preserve"> 12)</w:t>
      </w:r>
    </w:p>
    <w:p w14:paraId="19B6CA36" w14:textId="77777777" w:rsidR="00B31650" w:rsidRPr="003D7EDA" w:rsidRDefault="00B31650" w:rsidP="00B31650">
      <w:pPr>
        <w:jc w:val="both"/>
      </w:pPr>
      <w:r w:rsidRPr="003D7EDA">
        <w:rPr>
          <w:vertAlign w:val="superscript"/>
        </w:rPr>
        <w:t>2</w:t>
      </w:r>
      <w:r w:rsidRPr="003D7EDA">
        <w:t>Katedra Mechatroniki, Politechnika Śląska, ul. Konarskiego 18A, 44-100 Gliwice</w:t>
      </w:r>
    </w:p>
    <w:p w14:paraId="14782E98" w14:textId="0BEABB7E" w:rsidR="00B31650" w:rsidRPr="003D7EDA" w:rsidRDefault="00B31650" w:rsidP="00B31650">
      <w:pPr>
        <w:spacing w:after="240"/>
        <w:jc w:val="both"/>
        <w:rPr>
          <w:sz w:val="22"/>
          <w:szCs w:val="22"/>
        </w:rPr>
      </w:pPr>
      <w:r w:rsidRPr="003D7EDA">
        <w:rPr>
          <w:sz w:val="22"/>
          <w:szCs w:val="22"/>
          <w:vertAlign w:val="superscript"/>
        </w:rPr>
        <w:t>*</w:t>
      </w:r>
      <w:r w:rsidRPr="003D7EDA">
        <w:rPr>
          <w:sz w:val="22"/>
          <w:szCs w:val="22"/>
        </w:rPr>
        <w:t xml:space="preserve">Adres do korespondencji: </w:t>
      </w:r>
      <w:r w:rsidRPr="003D7EDA">
        <w:rPr>
          <w:i/>
          <w:sz w:val="22"/>
          <w:szCs w:val="22"/>
        </w:rPr>
        <w:t xml:space="preserve">autor@poczta.pl; </w:t>
      </w:r>
      <w:r w:rsidRPr="003D7EDA">
        <w:rPr>
          <w:i/>
          <w:sz w:val="22"/>
          <w:szCs w:val="22"/>
          <w:highlight w:val="yellow"/>
        </w:rPr>
        <w:t>(Times New Roman</w:t>
      </w:r>
      <w:r w:rsidR="00E27C29" w:rsidRPr="003D7EDA">
        <w:rPr>
          <w:i/>
          <w:sz w:val="22"/>
          <w:szCs w:val="22"/>
          <w:highlight w:val="yellow"/>
        </w:rPr>
        <w:t>,</w:t>
      </w:r>
      <w:r w:rsidRPr="003D7EDA">
        <w:rPr>
          <w:i/>
          <w:sz w:val="22"/>
          <w:szCs w:val="22"/>
          <w:highlight w:val="yellow"/>
        </w:rPr>
        <w:t xml:space="preserve"> 11, kursywa)</w:t>
      </w:r>
    </w:p>
    <w:p w14:paraId="61A040CD" w14:textId="2B302B57" w:rsidR="00B31650" w:rsidRPr="00AA3F75" w:rsidRDefault="00B21F73" w:rsidP="00B31650">
      <w:pPr>
        <w:spacing w:after="240"/>
        <w:jc w:val="both"/>
        <w:rPr>
          <w:b/>
          <w:smallCaps/>
          <w:sz w:val="28"/>
        </w:rPr>
      </w:pPr>
      <w:r w:rsidRPr="00AA3F75">
        <w:rPr>
          <w:b/>
          <w:smallCaps/>
          <w:sz w:val="28"/>
        </w:rPr>
        <w:t xml:space="preserve">Tytuł referatu w języku polskim </w:t>
      </w:r>
      <w:r w:rsidR="00B31650" w:rsidRPr="00AA3F75">
        <w:rPr>
          <w:b/>
          <w:smallCaps/>
          <w:sz w:val="28"/>
          <w:highlight w:val="yellow"/>
        </w:rPr>
        <w:t>(Times</w:t>
      </w:r>
      <w:r w:rsidR="00D10CC9">
        <w:rPr>
          <w:b/>
          <w:smallCaps/>
          <w:sz w:val="28"/>
          <w:highlight w:val="yellow"/>
        </w:rPr>
        <w:t xml:space="preserve"> New Roman, 14, Kapitaliki, Bold</w:t>
      </w:r>
      <w:r w:rsidR="00B31650" w:rsidRPr="00AA3F75">
        <w:rPr>
          <w:b/>
          <w:smallCaps/>
          <w:sz w:val="28"/>
          <w:highlight w:val="yellow"/>
        </w:rPr>
        <w:t>)</w:t>
      </w:r>
    </w:p>
    <w:p w14:paraId="5BE2F288" w14:textId="77777777" w:rsidR="00B31650" w:rsidRPr="00AA3F75" w:rsidRDefault="00B31650" w:rsidP="00B31650">
      <w:pPr>
        <w:jc w:val="both"/>
      </w:pPr>
      <w:r w:rsidRPr="00AA3F75">
        <w:rPr>
          <w:b/>
        </w:rPr>
        <w:t>Streszczenie.</w:t>
      </w:r>
      <w:r w:rsidRPr="00AA3F75">
        <w:t xml:space="preserve"> Streszczenie referatu w języku polskim oraz angielskim powinno być napisane za pomocą czcionki Times New Roman, 12. </w:t>
      </w:r>
      <w:r w:rsidRPr="00230393">
        <w:rPr>
          <w:b/>
          <w:bCs/>
        </w:rPr>
        <w:t>S</w:t>
      </w:r>
      <w:r w:rsidRPr="00230393">
        <w:rPr>
          <w:b/>
          <w:bCs/>
          <w:u w:val="single"/>
        </w:rPr>
        <w:t>umaryczna długość obu streszczeń nie powinna być większa niż 1 strona.</w:t>
      </w:r>
    </w:p>
    <w:p w14:paraId="2C7F2120" w14:textId="408FD130" w:rsidR="00B31650" w:rsidRPr="00AA3F75" w:rsidRDefault="00B31650" w:rsidP="00B31650">
      <w:pPr>
        <w:spacing w:before="120" w:after="240"/>
        <w:jc w:val="both"/>
        <w:rPr>
          <w:rStyle w:val="hps"/>
          <w:i/>
        </w:rPr>
      </w:pPr>
      <w:r w:rsidRPr="00AA3F75">
        <w:rPr>
          <w:i/>
        </w:rPr>
        <w:t>Słowa kluczowe:</w:t>
      </w:r>
      <w:r w:rsidRPr="00AA3F75">
        <w:rPr>
          <w:b/>
          <w:i/>
        </w:rPr>
        <w:t xml:space="preserve"> </w:t>
      </w:r>
      <w:r w:rsidRPr="00AA3F75">
        <w:rPr>
          <w:i/>
        </w:rPr>
        <w:t>3-5 słów kluczowych</w:t>
      </w:r>
      <w:r w:rsidR="00BD688E">
        <w:rPr>
          <w:i/>
        </w:rPr>
        <w:t>.</w:t>
      </w:r>
      <w:r w:rsidRPr="00AA3F75">
        <w:rPr>
          <w:i/>
        </w:rPr>
        <w:t xml:space="preserve"> </w:t>
      </w:r>
      <w:r w:rsidRPr="00AA3F75">
        <w:rPr>
          <w:i/>
          <w:highlight w:val="yellow"/>
        </w:rPr>
        <w:t>(</w:t>
      </w:r>
      <w:r w:rsidRPr="00B31650">
        <w:rPr>
          <w:i/>
          <w:highlight w:val="yellow"/>
        </w:rPr>
        <w:t>Times New Roman, 12</w:t>
      </w:r>
      <w:r w:rsidRPr="00AA3F75">
        <w:rPr>
          <w:i/>
          <w:highlight w:val="yellow"/>
        </w:rPr>
        <w:t>, kursywa)</w:t>
      </w:r>
    </w:p>
    <w:p w14:paraId="24269AAC" w14:textId="070F1AD0" w:rsidR="00B31650" w:rsidRPr="00AA3F75" w:rsidRDefault="00B21F73" w:rsidP="00B31650">
      <w:pPr>
        <w:spacing w:after="240"/>
        <w:jc w:val="both"/>
        <w:rPr>
          <w:b/>
          <w:smallCaps/>
          <w:sz w:val="28"/>
          <w:lang w:val="en-US"/>
        </w:rPr>
      </w:pPr>
      <w:r w:rsidRPr="00AA3F75">
        <w:rPr>
          <w:b/>
          <w:smallCaps/>
          <w:sz w:val="28"/>
          <w:lang w:val="en-US"/>
        </w:rPr>
        <w:t xml:space="preserve">Article title in </w:t>
      </w:r>
      <w:r w:rsidR="00BD688E" w:rsidRPr="00AA3F75">
        <w:rPr>
          <w:b/>
          <w:smallCaps/>
          <w:sz w:val="28"/>
          <w:lang w:val="en-US"/>
        </w:rPr>
        <w:t>English</w:t>
      </w:r>
      <w:r w:rsidRPr="00AA3F75">
        <w:rPr>
          <w:b/>
          <w:smallCaps/>
          <w:sz w:val="28"/>
          <w:lang w:val="en-US"/>
        </w:rPr>
        <w:t xml:space="preserve"> </w:t>
      </w:r>
      <w:r w:rsidR="00B31650" w:rsidRPr="00AA3F75">
        <w:rPr>
          <w:b/>
          <w:smallCaps/>
          <w:sz w:val="28"/>
          <w:highlight w:val="yellow"/>
          <w:lang w:val="en-US"/>
        </w:rPr>
        <w:t xml:space="preserve">(Times New </w:t>
      </w:r>
      <w:r w:rsidR="00D10CC9">
        <w:rPr>
          <w:b/>
          <w:smallCaps/>
          <w:sz w:val="28"/>
          <w:highlight w:val="yellow"/>
          <w:lang w:val="en-US"/>
        </w:rPr>
        <w:t xml:space="preserve">Roman, 14, Capital </w:t>
      </w:r>
      <w:r>
        <w:rPr>
          <w:b/>
          <w:smallCaps/>
          <w:sz w:val="28"/>
          <w:highlight w:val="yellow"/>
          <w:lang w:val="en-US"/>
        </w:rPr>
        <w:t>l</w:t>
      </w:r>
      <w:r w:rsidR="00D10CC9">
        <w:rPr>
          <w:b/>
          <w:smallCaps/>
          <w:sz w:val="28"/>
          <w:highlight w:val="yellow"/>
          <w:lang w:val="en-US"/>
        </w:rPr>
        <w:t>etters, Bold</w:t>
      </w:r>
      <w:r w:rsidR="00B31650" w:rsidRPr="00AA3F75">
        <w:rPr>
          <w:b/>
          <w:smallCaps/>
          <w:sz w:val="28"/>
          <w:highlight w:val="yellow"/>
          <w:lang w:val="en-US"/>
        </w:rPr>
        <w:t>)</w:t>
      </w:r>
    </w:p>
    <w:p w14:paraId="78088E59" w14:textId="77777777" w:rsidR="00B31650" w:rsidRPr="00AA3F75" w:rsidRDefault="00B31650" w:rsidP="00B31650">
      <w:pPr>
        <w:jc w:val="both"/>
        <w:rPr>
          <w:lang w:val="en-US"/>
        </w:rPr>
      </w:pPr>
      <w:r w:rsidRPr="00AA3F75">
        <w:rPr>
          <w:b/>
          <w:lang w:val="en-US"/>
        </w:rPr>
        <w:t>Abstract.</w:t>
      </w:r>
      <w:r w:rsidRPr="00AA3F75">
        <w:rPr>
          <w:lang w:val="en-US"/>
        </w:rPr>
        <w:t xml:space="preserve"> The abstract of the paper in Polish and English should be written using the Times New Roman font, 12. </w:t>
      </w:r>
      <w:r w:rsidRPr="00230393">
        <w:rPr>
          <w:b/>
          <w:bCs/>
          <w:u w:val="single"/>
          <w:lang w:val="en-US"/>
        </w:rPr>
        <w:t>The total length of both summaries should not exceed one page.</w:t>
      </w:r>
    </w:p>
    <w:p w14:paraId="5A420B3C" w14:textId="6858FB92" w:rsidR="00BE248D" w:rsidRPr="00E8268C" w:rsidRDefault="00B31650" w:rsidP="00E8268C">
      <w:pPr>
        <w:spacing w:before="120"/>
        <w:jc w:val="both"/>
        <w:rPr>
          <w:i/>
          <w:lang w:val="en-US"/>
        </w:rPr>
      </w:pPr>
      <w:r w:rsidRPr="00AA3F75">
        <w:rPr>
          <w:i/>
          <w:lang w:val="en-US"/>
        </w:rPr>
        <w:t>Keywords: 3-5 keywords</w:t>
      </w:r>
      <w:r w:rsidR="00BD688E">
        <w:rPr>
          <w:i/>
          <w:lang w:val="en-US"/>
        </w:rPr>
        <w:t>.</w:t>
      </w:r>
      <w:r w:rsidRPr="00AA3F75">
        <w:rPr>
          <w:i/>
          <w:lang w:val="en-US"/>
        </w:rPr>
        <w:t xml:space="preserve"> </w:t>
      </w:r>
      <w:r w:rsidRPr="00AA3F75">
        <w:rPr>
          <w:i/>
          <w:highlight w:val="yellow"/>
          <w:lang w:val="en-US"/>
        </w:rPr>
        <w:t>(Times New Roman, 12,</w:t>
      </w:r>
      <w:r w:rsidRPr="00AA3F75">
        <w:rPr>
          <w:highlight w:val="yellow"/>
          <w:lang w:val="en-US"/>
        </w:rPr>
        <w:t xml:space="preserve"> </w:t>
      </w:r>
      <w:r w:rsidR="00D10CC9">
        <w:rPr>
          <w:i/>
          <w:highlight w:val="yellow"/>
          <w:lang w:val="en-US"/>
        </w:rPr>
        <w:t>italic</w:t>
      </w:r>
      <w:r w:rsidRPr="00AA3F75">
        <w:rPr>
          <w:i/>
          <w:highlight w:val="yellow"/>
          <w:lang w:val="en-US"/>
        </w:rPr>
        <w:t>)</w:t>
      </w:r>
    </w:p>
    <w:sectPr w:rsidR="00BE248D" w:rsidRPr="00E8268C">
      <w:headerReference w:type="default" r:id="rId9"/>
      <w:headerReference w:type="first" r:id="rId10"/>
      <w:pgSz w:w="11907" w:h="16839"/>
      <w:pgMar w:top="1134" w:right="1418" w:bottom="1418" w:left="1418" w:header="709" w:footer="36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7B850" w14:textId="77777777" w:rsidR="00CC2692" w:rsidRDefault="00CC2692">
      <w:r>
        <w:separator/>
      </w:r>
    </w:p>
  </w:endnote>
  <w:endnote w:type="continuationSeparator" w:id="0">
    <w:p w14:paraId="5744B608" w14:textId="77777777" w:rsidR="00CC2692" w:rsidRDefault="00CC2692">
      <w:r>
        <w:continuationSeparator/>
      </w:r>
    </w:p>
  </w:endnote>
  <w:endnote w:type="continuationNotice" w:id="1">
    <w:p w14:paraId="0D3D4B75" w14:textId="77777777" w:rsidR="00CC2692" w:rsidRDefault="00CC2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20B0604020202020204"/>
    <w:charset w:val="00"/>
    <w:family w:val="auto"/>
    <w:pitch w:val="default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A574A" w14:textId="77777777" w:rsidR="00CC2692" w:rsidRDefault="00CC2692">
      <w:r>
        <w:separator/>
      </w:r>
    </w:p>
  </w:footnote>
  <w:footnote w:type="continuationSeparator" w:id="0">
    <w:p w14:paraId="793801C9" w14:textId="77777777" w:rsidR="00CC2692" w:rsidRDefault="00CC2692">
      <w:r>
        <w:continuationSeparator/>
      </w:r>
    </w:p>
  </w:footnote>
  <w:footnote w:type="continuationNotice" w:id="1">
    <w:p w14:paraId="265FB940" w14:textId="77777777" w:rsidR="00CC2692" w:rsidRDefault="00CC26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58AD9" w14:textId="17BAB855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jc w:val="center"/>
      <w:rPr>
        <w:i/>
        <w:smallCaps/>
        <w:sz w:val="20"/>
        <w:szCs w:val="20"/>
      </w:rPr>
    </w:pPr>
    <w:r>
      <w:rPr>
        <w:i/>
        <w:smallCaps/>
        <w:sz w:val="20"/>
        <w:szCs w:val="20"/>
      </w:rPr>
      <w:t>Polimery i Kompozyty Konstrukcyjne 2023</w:t>
    </w:r>
    <w:r>
      <w:rPr>
        <w:i/>
        <w:smallCaps/>
        <w:sz w:val="20"/>
        <w:szCs w:val="20"/>
      </w:rPr>
      <w:br/>
    </w:r>
    <w:r>
      <w:rPr>
        <w:i/>
        <w:smallCaps/>
        <w:sz w:val="18"/>
        <w:szCs w:val="18"/>
      </w:rPr>
      <w:t>XX KONFERENCJA NAUKOWO - TECHNICZNA</w:t>
    </w:r>
  </w:p>
  <w:p w14:paraId="775C82D7" w14:textId="3BC9525E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spacing w:after="120"/>
      <w:jc w:val="center"/>
      <w:rPr>
        <w:sz w:val="20"/>
        <w:szCs w:val="20"/>
      </w:rPr>
    </w:pPr>
    <w:r>
      <w:rPr>
        <w:i/>
        <w:sz w:val="20"/>
        <w:szCs w:val="20"/>
      </w:rPr>
      <w:t>24 – 27 października 2023, Wisł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8ED3" w14:textId="18534848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jc w:val="center"/>
      <w:rPr>
        <w:i/>
        <w:smallCaps/>
        <w:sz w:val="20"/>
        <w:szCs w:val="20"/>
      </w:rPr>
    </w:pPr>
    <w:r>
      <w:rPr>
        <w:i/>
        <w:smallCaps/>
        <w:sz w:val="20"/>
        <w:szCs w:val="20"/>
      </w:rPr>
      <w:t xml:space="preserve">Polimery i </w:t>
    </w:r>
    <w:r w:rsidR="00B31650">
      <w:rPr>
        <w:i/>
        <w:smallCaps/>
        <w:sz w:val="20"/>
        <w:szCs w:val="20"/>
      </w:rPr>
      <w:t>Kompozyty Konstrukcyjne 202</w:t>
    </w:r>
    <w:r w:rsidR="00B77C23">
      <w:rPr>
        <w:i/>
        <w:smallCaps/>
        <w:sz w:val="20"/>
        <w:szCs w:val="20"/>
      </w:rPr>
      <w:t>6</w:t>
    </w:r>
    <w:r>
      <w:rPr>
        <w:i/>
        <w:smallCaps/>
        <w:sz w:val="20"/>
        <w:szCs w:val="20"/>
      </w:rPr>
      <w:br/>
    </w:r>
    <w:r>
      <w:rPr>
        <w:i/>
        <w:smallCaps/>
        <w:sz w:val="18"/>
        <w:szCs w:val="18"/>
      </w:rPr>
      <w:t>XX</w:t>
    </w:r>
    <w:r w:rsidR="00D72B2A">
      <w:rPr>
        <w:i/>
        <w:smallCaps/>
        <w:sz w:val="18"/>
        <w:szCs w:val="18"/>
      </w:rPr>
      <w:t>I</w:t>
    </w:r>
    <w:r w:rsidR="00B77C23">
      <w:rPr>
        <w:i/>
        <w:smallCaps/>
        <w:sz w:val="18"/>
        <w:szCs w:val="18"/>
      </w:rPr>
      <w:t>I</w:t>
    </w:r>
    <w:r w:rsidR="00B31650">
      <w:rPr>
        <w:i/>
        <w:smallCaps/>
        <w:sz w:val="18"/>
        <w:szCs w:val="18"/>
      </w:rPr>
      <w:t>I</w:t>
    </w:r>
    <w:r>
      <w:rPr>
        <w:i/>
        <w:smallCaps/>
        <w:sz w:val="18"/>
        <w:szCs w:val="18"/>
      </w:rPr>
      <w:t xml:space="preserve"> KONFERENCJA NAUKOWO - TECHNICZNA</w:t>
    </w:r>
  </w:p>
  <w:p w14:paraId="6CEE14B5" w14:textId="3C73960E" w:rsidR="00EA7E7B" w:rsidRDefault="00B31650">
    <w:pPr>
      <w:pBdr>
        <w:bottom w:val="single" w:sz="4" w:space="1" w:color="000000"/>
      </w:pBdr>
      <w:tabs>
        <w:tab w:val="center" w:pos="4536"/>
        <w:tab w:val="right" w:pos="9073"/>
      </w:tabs>
      <w:spacing w:after="120"/>
      <w:jc w:val="center"/>
      <w:rPr>
        <w:sz w:val="20"/>
        <w:szCs w:val="20"/>
      </w:rPr>
    </w:pPr>
    <w:r>
      <w:rPr>
        <w:i/>
        <w:sz w:val="20"/>
        <w:szCs w:val="20"/>
      </w:rPr>
      <w:t>2</w:t>
    </w:r>
    <w:r w:rsidR="00B77C23">
      <w:rPr>
        <w:i/>
        <w:sz w:val="20"/>
        <w:szCs w:val="20"/>
      </w:rPr>
      <w:t>0</w:t>
    </w:r>
    <w:r>
      <w:rPr>
        <w:i/>
        <w:sz w:val="20"/>
        <w:szCs w:val="20"/>
      </w:rPr>
      <w:t xml:space="preserve"> – 2</w:t>
    </w:r>
    <w:r w:rsidR="00B77C23">
      <w:rPr>
        <w:i/>
        <w:sz w:val="20"/>
        <w:szCs w:val="20"/>
      </w:rPr>
      <w:t>3</w:t>
    </w:r>
    <w:r>
      <w:rPr>
        <w:i/>
        <w:sz w:val="20"/>
        <w:szCs w:val="20"/>
      </w:rPr>
      <w:t xml:space="preserve"> października 202</w:t>
    </w:r>
    <w:r w:rsidR="00B77C23">
      <w:rPr>
        <w:i/>
        <w:sz w:val="20"/>
        <w:szCs w:val="20"/>
      </w:rPr>
      <w:t>6</w:t>
    </w:r>
    <w:r w:rsidR="00EA7E7B">
      <w:rPr>
        <w:i/>
        <w:sz w:val="20"/>
        <w:szCs w:val="20"/>
      </w:rPr>
      <w:t xml:space="preserve">, </w:t>
    </w:r>
    <w:r w:rsidR="00B77C23">
      <w:rPr>
        <w:i/>
        <w:sz w:val="20"/>
        <w:szCs w:val="20"/>
      </w:rPr>
      <w:t>Wisł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35A2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B90CD5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E976974"/>
    <w:multiLevelType w:val="hybridMultilevel"/>
    <w:tmpl w:val="2B9EC0C0"/>
    <w:lvl w:ilvl="0" w:tplc="2070D28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F99166C"/>
    <w:multiLevelType w:val="hybridMultilevel"/>
    <w:tmpl w:val="448E6C02"/>
    <w:lvl w:ilvl="0" w:tplc="F6C8FA00">
      <w:start w:val="1"/>
      <w:numFmt w:val="decimal"/>
      <w:lvlText w:val="%1)"/>
      <w:lvlJc w:val="left"/>
      <w:pPr>
        <w:ind w:left="644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093430401">
    <w:abstractNumId w:val="0"/>
  </w:num>
  <w:num w:numId="2" w16cid:durableId="774404250">
    <w:abstractNumId w:val="1"/>
  </w:num>
  <w:num w:numId="3" w16cid:durableId="1504660840">
    <w:abstractNumId w:val="3"/>
  </w:num>
  <w:num w:numId="4" w16cid:durableId="7717526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DIysDAxN7QwtTBR0lEKTi0uzszPAykwrgUA17T5bCwAAAA="/>
  </w:docVars>
  <w:rsids>
    <w:rsidRoot w:val="009462DF"/>
    <w:rsid w:val="00006693"/>
    <w:rsid w:val="00007B29"/>
    <w:rsid w:val="00011AE2"/>
    <w:rsid w:val="000120C8"/>
    <w:rsid w:val="0001699E"/>
    <w:rsid w:val="00017F8B"/>
    <w:rsid w:val="00052982"/>
    <w:rsid w:val="00065211"/>
    <w:rsid w:val="00067534"/>
    <w:rsid w:val="00070C02"/>
    <w:rsid w:val="000715A3"/>
    <w:rsid w:val="000758E3"/>
    <w:rsid w:val="00076694"/>
    <w:rsid w:val="000767D6"/>
    <w:rsid w:val="0008255E"/>
    <w:rsid w:val="00082A05"/>
    <w:rsid w:val="00083C96"/>
    <w:rsid w:val="000914D3"/>
    <w:rsid w:val="00091659"/>
    <w:rsid w:val="000B06FA"/>
    <w:rsid w:val="000B44A5"/>
    <w:rsid w:val="000C1DEF"/>
    <w:rsid w:val="000C5675"/>
    <w:rsid w:val="000C7812"/>
    <w:rsid w:val="000D3516"/>
    <w:rsid w:val="000D73F6"/>
    <w:rsid w:val="000E1A31"/>
    <w:rsid w:val="001135DE"/>
    <w:rsid w:val="00120269"/>
    <w:rsid w:val="0012677E"/>
    <w:rsid w:val="00137AD5"/>
    <w:rsid w:val="00137DB3"/>
    <w:rsid w:val="001416CC"/>
    <w:rsid w:val="00144C56"/>
    <w:rsid w:val="00151B14"/>
    <w:rsid w:val="00152CAC"/>
    <w:rsid w:val="0015794D"/>
    <w:rsid w:val="00162282"/>
    <w:rsid w:val="001814AA"/>
    <w:rsid w:val="00193732"/>
    <w:rsid w:val="00195493"/>
    <w:rsid w:val="001A3577"/>
    <w:rsid w:val="001C5C8B"/>
    <w:rsid w:val="001C5D78"/>
    <w:rsid w:val="001E21CC"/>
    <w:rsid w:val="00200866"/>
    <w:rsid w:val="00201246"/>
    <w:rsid w:val="002045F0"/>
    <w:rsid w:val="002079C9"/>
    <w:rsid w:val="00222FDA"/>
    <w:rsid w:val="00230393"/>
    <w:rsid w:val="00230CE3"/>
    <w:rsid w:val="00257578"/>
    <w:rsid w:val="0026016F"/>
    <w:rsid w:val="0026730C"/>
    <w:rsid w:val="00271E51"/>
    <w:rsid w:val="00273784"/>
    <w:rsid w:val="00280886"/>
    <w:rsid w:val="002862A6"/>
    <w:rsid w:val="00287720"/>
    <w:rsid w:val="00290616"/>
    <w:rsid w:val="002B4999"/>
    <w:rsid w:val="002D14E8"/>
    <w:rsid w:val="002E3FF5"/>
    <w:rsid w:val="002F55ED"/>
    <w:rsid w:val="00304730"/>
    <w:rsid w:val="00305058"/>
    <w:rsid w:val="0031216A"/>
    <w:rsid w:val="003165EB"/>
    <w:rsid w:val="003278EC"/>
    <w:rsid w:val="00332CD8"/>
    <w:rsid w:val="00335D12"/>
    <w:rsid w:val="0033743E"/>
    <w:rsid w:val="00340075"/>
    <w:rsid w:val="003632E3"/>
    <w:rsid w:val="00370E07"/>
    <w:rsid w:val="003802B0"/>
    <w:rsid w:val="0039203E"/>
    <w:rsid w:val="003A1C03"/>
    <w:rsid w:val="003C690D"/>
    <w:rsid w:val="003C6D10"/>
    <w:rsid w:val="003D372B"/>
    <w:rsid w:val="003D4A93"/>
    <w:rsid w:val="003D7EDA"/>
    <w:rsid w:val="003E4E56"/>
    <w:rsid w:val="003E4F23"/>
    <w:rsid w:val="003E7788"/>
    <w:rsid w:val="003F1B68"/>
    <w:rsid w:val="003F1D97"/>
    <w:rsid w:val="004020D8"/>
    <w:rsid w:val="00404F81"/>
    <w:rsid w:val="0040645A"/>
    <w:rsid w:val="004116B5"/>
    <w:rsid w:val="00413A48"/>
    <w:rsid w:val="00414AEF"/>
    <w:rsid w:val="004163AC"/>
    <w:rsid w:val="00420913"/>
    <w:rsid w:val="0043792F"/>
    <w:rsid w:val="00443DCF"/>
    <w:rsid w:val="0044562A"/>
    <w:rsid w:val="00467846"/>
    <w:rsid w:val="004751BA"/>
    <w:rsid w:val="00483528"/>
    <w:rsid w:val="00485FAC"/>
    <w:rsid w:val="00490D7A"/>
    <w:rsid w:val="004A27DC"/>
    <w:rsid w:val="004A2CC7"/>
    <w:rsid w:val="004C2211"/>
    <w:rsid w:val="004E0B0A"/>
    <w:rsid w:val="005042D8"/>
    <w:rsid w:val="00506214"/>
    <w:rsid w:val="00517098"/>
    <w:rsid w:val="005172F7"/>
    <w:rsid w:val="0052212C"/>
    <w:rsid w:val="00533519"/>
    <w:rsid w:val="00537A8F"/>
    <w:rsid w:val="00545AA8"/>
    <w:rsid w:val="00562391"/>
    <w:rsid w:val="00566B5B"/>
    <w:rsid w:val="005843C1"/>
    <w:rsid w:val="005902EA"/>
    <w:rsid w:val="00595A83"/>
    <w:rsid w:val="005968FB"/>
    <w:rsid w:val="005A1137"/>
    <w:rsid w:val="005A16E0"/>
    <w:rsid w:val="005A43EA"/>
    <w:rsid w:val="005B1C0A"/>
    <w:rsid w:val="005B7A42"/>
    <w:rsid w:val="005C4A32"/>
    <w:rsid w:val="005D4FBE"/>
    <w:rsid w:val="005D7976"/>
    <w:rsid w:val="005F0639"/>
    <w:rsid w:val="005F21A6"/>
    <w:rsid w:val="005F569C"/>
    <w:rsid w:val="00604F90"/>
    <w:rsid w:val="00610AF0"/>
    <w:rsid w:val="00612A3D"/>
    <w:rsid w:val="00623FD8"/>
    <w:rsid w:val="00624376"/>
    <w:rsid w:val="0063032D"/>
    <w:rsid w:val="006330E2"/>
    <w:rsid w:val="006419F2"/>
    <w:rsid w:val="00641D70"/>
    <w:rsid w:val="006467E6"/>
    <w:rsid w:val="00690DB7"/>
    <w:rsid w:val="00696094"/>
    <w:rsid w:val="006B3CAE"/>
    <w:rsid w:val="006C09C3"/>
    <w:rsid w:val="006C3FF4"/>
    <w:rsid w:val="006C7179"/>
    <w:rsid w:val="00702816"/>
    <w:rsid w:val="007065B1"/>
    <w:rsid w:val="00715CA4"/>
    <w:rsid w:val="00734F0E"/>
    <w:rsid w:val="0074668A"/>
    <w:rsid w:val="0075036F"/>
    <w:rsid w:val="00751ACE"/>
    <w:rsid w:val="007540FF"/>
    <w:rsid w:val="00766933"/>
    <w:rsid w:val="00774AE7"/>
    <w:rsid w:val="00777603"/>
    <w:rsid w:val="00780BD1"/>
    <w:rsid w:val="007A023F"/>
    <w:rsid w:val="007B603A"/>
    <w:rsid w:val="007C09E3"/>
    <w:rsid w:val="007D4C2D"/>
    <w:rsid w:val="007E3C16"/>
    <w:rsid w:val="007E7D6F"/>
    <w:rsid w:val="007F66D7"/>
    <w:rsid w:val="0080672C"/>
    <w:rsid w:val="00810BD9"/>
    <w:rsid w:val="00812271"/>
    <w:rsid w:val="00817303"/>
    <w:rsid w:val="00820EC1"/>
    <w:rsid w:val="008213B0"/>
    <w:rsid w:val="00824564"/>
    <w:rsid w:val="00835C67"/>
    <w:rsid w:val="008372CC"/>
    <w:rsid w:val="00847F94"/>
    <w:rsid w:val="00864B5E"/>
    <w:rsid w:val="00880704"/>
    <w:rsid w:val="0089204E"/>
    <w:rsid w:val="00896920"/>
    <w:rsid w:val="008A043C"/>
    <w:rsid w:val="008B118F"/>
    <w:rsid w:val="008B23F8"/>
    <w:rsid w:val="008B6784"/>
    <w:rsid w:val="008C289B"/>
    <w:rsid w:val="008C5990"/>
    <w:rsid w:val="008D3C01"/>
    <w:rsid w:val="008E5CF7"/>
    <w:rsid w:val="009064A7"/>
    <w:rsid w:val="009212DE"/>
    <w:rsid w:val="0093797B"/>
    <w:rsid w:val="00942C25"/>
    <w:rsid w:val="0094551A"/>
    <w:rsid w:val="009462DF"/>
    <w:rsid w:val="00950187"/>
    <w:rsid w:val="009501C3"/>
    <w:rsid w:val="009556CF"/>
    <w:rsid w:val="00963555"/>
    <w:rsid w:val="00966270"/>
    <w:rsid w:val="00971677"/>
    <w:rsid w:val="00974C9B"/>
    <w:rsid w:val="00976F6A"/>
    <w:rsid w:val="009A1FF2"/>
    <w:rsid w:val="009B3C81"/>
    <w:rsid w:val="009C720A"/>
    <w:rsid w:val="009D25E1"/>
    <w:rsid w:val="009E07D0"/>
    <w:rsid w:val="009E4067"/>
    <w:rsid w:val="00A022C8"/>
    <w:rsid w:val="00A02631"/>
    <w:rsid w:val="00A02A34"/>
    <w:rsid w:val="00A0358C"/>
    <w:rsid w:val="00A20EAF"/>
    <w:rsid w:val="00A42802"/>
    <w:rsid w:val="00A4658A"/>
    <w:rsid w:val="00A511FE"/>
    <w:rsid w:val="00A55347"/>
    <w:rsid w:val="00A64F9F"/>
    <w:rsid w:val="00A675C4"/>
    <w:rsid w:val="00A67F90"/>
    <w:rsid w:val="00A83506"/>
    <w:rsid w:val="00A8571B"/>
    <w:rsid w:val="00AA5B44"/>
    <w:rsid w:val="00AB7759"/>
    <w:rsid w:val="00AD6D71"/>
    <w:rsid w:val="00AD7F18"/>
    <w:rsid w:val="00AE1684"/>
    <w:rsid w:val="00AE243B"/>
    <w:rsid w:val="00AF0FFE"/>
    <w:rsid w:val="00AF50D3"/>
    <w:rsid w:val="00AF7C76"/>
    <w:rsid w:val="00B21F73"/>
    <w:rsid w:val="00B22B08"/>
    <w:rsid w:val="00B24F4E"/>
    <w:rsid w:val="00B31650"/>
    <w:rsid w:val="00B451A3"/>
    <w:rsid w:val="00B46440"/>
    <w:rsid w:val="00B54150"/>
    <w:rsid w:val="00B55181"/>
    <w:rsid w:val="00B60047"/>
    <w:rsid w:val="00B6384E"/>
    <w:rsid w:val="00B6525D"/>
    <w:rsid w:val="00B756DE"/>
    <w:rsid w:val="00B77C23"/>
    <w:rsid w:val="00B813F8"/>
    <w:rsid w:val="00B8700B"/>
    <w:rsid w:val="00B966D3"/>
    <w:rsid w:val="00BB3083"/>
    <w:rsid w:val="00BB4DDB"/>
    <w:rsid w:val="00BC3E55"/>
    <w:rsid w:val="00BD3B8F"/>
    <w:rsid w:val="00BD688E"/>
    <w:rsid w:val="00BD6F76"/>
    <w:rsid w:val="00BE248D"/>
    <w:rsid w:val="00BF3CFD"/>
    <w:rsid w:val="00BF54AF"/>
    <w:rsid w:val="00C002ED"/>
    <w:rsid w:val="00C00446"/>
    <w:rsid w:val="00C012E4"/>
    <w:rsid w:val="00C01FBB"/>
    <w:rsid w:val="00C02629"/>
    <w:rsid w:val="00C03A7D"/>
    <w:rsid w:val="00C20349"/>
    <w:rsid w:val="00C21D93"/>
    <w:rsid w:val="00C220FF"/>
    <w:rsid w:val="00C33F87"/>
    <w:rsid w:val="00C37D24"/>
    <w:rsid w:val="00C6149C"/>
    <w:rsid w:val="00C931E7"/>
    <w:rsid w:val="00C93AD2"/>
    <w:rsid w:val="00C96272"/>
    <w:rsid w:val="00CA2FE5"/>
    <w:rsid w:val="00CA5759"/>
    <w:rsid w:val="00CA7906"/>
    <w:rsid w:val="00CB734D"/>
    <w:rsid w:val="00CC2692"/>
    <w:rsid w:val="00CF1BE7"/>
    <w:rsid w:val="00CF27F9"/>
    <w:rsid w:val="00D10CC9"/>
    <w:rsid w:val="00D13BAC"/>
    <w:rsid w:val="00D233FE"/>
    <w:rsid w:val="00D26E36"/>
    <w:rsid w:val="00D30D6D"/>
    <w:rsid w:val="00D34BC6"/>
    <w:rsid w:val="00D50D29"/>
    <w:rsid w:val="00D51245"/>
    <w:rsid w:val="00D54798"/>
    <w:rsid w:val="00D60B5A"/>
    <w:rsid w:val="00D61C1D"/>
    <w:rsid w:val="00D63017"/>
    <w:rsid w:val="00D72B2A"/>
    <w:rsid w:val="00D73592"/>
    <w:rsid w:val="00D74D31"/>
    <w:rsid w:val="00D8474F"/>
    <w:rsid w:val="00D87CCA"/>
    <w:rsid w:val="00D91228"/>
    <w:rsid w:val="00D95B4D"/>
    <w:rsid w:val="00D977E5"/>
    <w:rsid w:val="00DA2DF8"/>
    <w:rsid w:val="00DA6A78"/>
    <w:rsid w:val="00DB151E"/>
    <w:rsid w:val="00DB2985"/>
    <w:rsid w:val="00DC5568"/>
    <w:rsid w:val="00DC779D"/>
    <w:rsid w:val="00DD0862"/>
    <w:rsid w:val="00DF7AFA"/>
    <w:rsid w:val="00E03DC7"/>
    <w:rsid w:val="00E069C0"/>
    <w:rsid w:val="00E27C29"/>
    <w:rsid w:val="00E3089C"/>
    <w:rsid w:val="00E327AF"/>
    <w:rsid w:val="00E442DE"/>
    <w:rsid w:val="00E45618"/>
    <w:rsid w:val="00E51010"/>
    <w:rsid w:val="00E54AE6"/>
    <w:rsid w:val="00E657FE"/>
    <w:rsid w:val="00E723AA"/>
    <w:rsid w:val="00E76AF7"/>
    <w:rsid w:val="00E8268C"/>
    <w:rsid w:val="00E84155"/>
    <w:rsid w:val="00E85503"/>
    <w:rsid w:val="00E8796C"/>
    <w:rsid w:val="00E90181"/>
    <w:rsid w:val="00E90D9A"/>
    <w:rsid w:val="00EA7E7B"/>
    <w:rsid w:val="00EB15A5"/>
    <w:rsid w:val="00EC7561"/>
    <w:rsid w:val="00ED43CF"/>
    <w:rsid w:val="00EE16A0"/>
    <w:rsid w:val="00EE71CD"/>
    <w:rsid w:val="00F06407"/>
    <w:rsid w:val="00F130C3"/>
    <w:rsid w:val="00F13C97"/>
    <w:rsid w:val="00F14D3B"/>
    <w:rsid w:val="00F15DF4"/>
    <w:rsid w:val="00F1728A"/>
    <w:rsid w:val="00F2375C"/>
    <w:rsid w:val="00F23970"/>
    <w:rsid w:val="00F3059B"/>
    <w:rsid w:val="00F32F3E"/>
    <w:rsid w:val="00F538D4"/>
    <w:rsid w:val="00F601E3"/>
    <w:rsid w:val="00F65AF5"/>
    <w:rsid w:val="00F65E65"/>
    <w:rsid w:val="00F704D1"/>
    <w:rsid w:val="00F718ED"/>
    <w:rsid w:val="00F71D05"/>
    <w:rsid w:val="00F76D8F"/>
    <w:rsid w:val="00F779E1"/>
    <w:rsid w:val="00F8581A"/>
    <w:rsid w:val="00F85E75"/>
    <w:rsid w:val="00FB1345"/>
    <w:rsid w:val="00FC122B"/>
    <w:rsid w:val="00FD41E5"/>
    <w:rsid w:val="00FD41F6"/>
    <w:rsid w:val="00FF0A2F"/>
    <w:rsid w:val="00FF3849"/>
    <w:rsid w:val="31532A1A"/>
    <w:rsid w:val="33565731"/>
    <w:rsid w:val="4804346A"/>
    <w:rsid w:val="6EE6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0ED46B"/>
  <w15:docId w15:val="{1F49C4CC-4D4F-4F30-8620-19BFDA5E8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693"/>
    <w:rPr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10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10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10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10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410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aliases w:val="B-Autors,B-Autoři,Autori,Paper Title"/>
    <w:basedOn w:val="Normal"/>
    <w:next w:val="Normal"/>
    <w:link w:val="TitleChar"/>
    <w:qFormat/>
    <w:rsid w:val="008A410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2A77D4"/>
    <w:pPr>
      <w:ind w:left="720"/>
      <w:contextualSpacing/>
    </w:pPr>
  </w:style>
  <w:style w:type="character" w:styleId="Hyperlink">
    <w:name w:val="Hyperlink"/>
    <w:uiPriority w:val="99"/>
    <w:rsid w:val="00933342"/>
    <w:rPr>
      <w:color w:val="0000FF"/>
      <w:u w:val="single"/>
    </w:rPr>
  </w:style>
  <w:style w:type="paragraph" w:styleId="BodyText">
    <w:name w:val="Body Text"/>
    <w:basedOn w:val="Normal"/>
    <w:link w:val="BodyTextChar"/>
    <w:rsid w:val="00873C0D"/>
    <w:pPr>
      <w:jc w:val="both"/>
    </w:pPr>
    <w:rPr>
      <w:b/>
      <w:bCs/>
      <w:sz w:val="28"/>
      <w:lang w:eastAsia="pl-PL"/>
    </w:rPr>
  </w:style>
  <w:style w:type="character" w:customStyle="1" w:styleId="BodyTextChar">
    <w:name w:val="Body Text Char"/>
    <w:link w:val="BodyText"/>
    <w:rsid w:val="00873C0D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jqtooltip">
    <w:name w:val="jq_tooltip"/>
    <w:basedOn w:val="DefaultParagraphFont"/>
    <w:rsid w:val="002A4BEF"/>
  </w:style>
  <w:style w:type="character" w:customStyle="1" w:styleId="hps">
    <w:name w:val="hps"/>
    <w:basedOn w:val="DefaultParagraphFont"/>
    <w:rsid w:val="00D039BF"/>
  </w:style>
  <w:style w:type="paragraph" w:styleId="BodyText3">
    <w:name w:val="Body Text 3"/>
    <w:basedOn w:val="Normal"/>
    <w:link w:val="BodyText3Char"/>
    <w:uiPriority w:val="99"/>
    <w:unhideWhenUsed/>
    <w:rsid w:val="00E4694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E4694B"/>
    <w:rPr>
      <w:rFonts w:ascii="Times New Roman" w:eastAsia="Times New Roma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25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7250"/>
    <w:rPr>
      <w:rFonts w:ascii="Tahoma" w:hAnsi="Tahoma" w:cs="Tahoma"/>
      <w:sz w:val="16"/>
      <w:szCs w:val="16"/>
      <w:lang w:eastAsia="en-US"/>
    </w:rPr>
  </w:style>
  <w:style w:type="character" w:customStyle="1" w:styleId="atn">
    <w:name w:val="atn"/>
    <w:rsid w:val="00CC3282"/>
  </w:style>
  <w:style w:type="character" w:customStyle="1" w:styleId="Teksttreci">
    <w:name w:val="Tekst treści_"/>
    <w:link w:val="Teksttreci0"/>
    <w:rsid w:val="00933B6A"/>
    <w:rPr>
      <w:sz w:val="23"/>
      <w:szCs w:val="23"/>
      <w:shd w:val="clear" w:color="auto" w:fill="FFFFFF"/>
    </w:rPr>
  </w:style>
  <w:style w:type="paragraph" w:customStyle="1" w:styleId="Teksttreci0">
    <w:name w:val="Tekst treści"/>
    <w:basedOn w:val="Normal"/>
    <w:link w:val="Teksttreci"/>
    <w:rsid w:val="00933B6A"/>
    <w:pPr>
      <w:widowControl w:val="0"/>
      <w:shd w:val="clear" w:color="auto" w:fill="FFFFFF"/>
      <w:spacing w:after="360" w:line="418" w:lineRule="exact"/>
      <w:ind w:hanging="300"/>
      <w:jc w:val="both"/>
    </w:pPr>
    <w:rPr>
      <w:sz w:val="23"/>
      <w:szCs w:val="23"/>
    </w:rPr>
  </w:style>
  <w:style w:type="character" w:customStyle="1" w:styleId="longtext">
    <w:name w:val="long_text"/>
    <w:rsid w:val="00933B6A"/>
  </w:style>
  <w:style w:type="paragraph" w:customStyle="1" w:styleId="Tekstpodstawowy21">
    <w:name w:val="Tekst podstawowy 21"/>
    <w:basedOn w:val="Normal"/>
    <w:rsid w:val="00331CD9"/>
    <w:pPr>
      <w:suppressAutoHyphens/>
      <w:spacing w:before="1134" w:line="288" w:lineRule="auto"/>
    </w:pPr>
    <w:rPr>
      <w:b/>
      <w:bCs/>
      <w:color w:val="000000"/>
      <w:lang w:val="en-US" w:eastAsia="zh-CN"/>
    </w:rPr>
  </w:style>
  <w:style w:type="paragraph" w:customStyle="1" w:styleId="DMP-tekststreszczenia">
    <w:name w:val="DMP - tekst streszczenia"/>
    <w:next w:val="Normal"/>
    <w:rsid w:val="00A963C6"/>
    <w:pPr>
      <w:ind w:left="567"/>
      <w:jc w:val="both"/>
    </w:pPr>
    <w:rPr>
      <w:szCs w:val="18"/>
    </w:rPr>
  </w:style>
  <w:style w:type="paragraph" w:customStyle="1" w:styleId="DMP-tytu">
    <w:name w:val="DMP - tytuł"/>
    <w:next w:val="Normal"/>
    <w:rsid w:val="00A963C6"/>
    <w:pPr>
      <w:spacing w:before="240" w:after="240"/>
      <w:jc w:val="center"/>
    </w:pPr>
    <w:rPr>
      <w:b/>
      <w:caps/>
      <w:sz w:val="32"/>
      <w:szCs w:val="28"/>
    </w:rPr>
  </w:style>
  <w:style w:type="paragraph" w:customStyle="1" w:styleId="DMP-podstawowy">
    <w:name w:val="DMP - podstawowy"/>
    <w:basedOn w:val="Normal"/>
    <w:autoRedefine/>
    <w:uiPriority w:val="99"/>
    <w:rsid w:val="00520D80"/>
    <w:pPr>
      <w:spacing w:line="360" w:lineRule="auto"/>
    </w:pPr>
    <w:rPr>
      <w:i/>
      <w:color w:val="000000"/>
      <w:lang w:val="en-US" w:eastAsia="pl-PL"/>
    </w:rPr>
  </w:style>
  <w:style w:type="paragraph" w:customStyle="1" w:styleId="DMP-slowakluczowe">
    <w:name w:val="DMP - slowa kluczowe"/>
    <w:basedOn w:val="Normal"/>
    <w:rsid w:val="00A963C6"/>
    <w:pPr>
      <w:spacing w:before="120" w:after="240"/>
      <w:ind w:left="567"/>
      <w:jc w:val="both"/>
    </w:pPr>
    <w:rPr>
      <w:i/>
      <w:iCs/>
      <w:szCs w:val="20"/>
      <w:lang w:eastAsia="pl-PL"/>
    </w:rPr>
  </w:style>
  <w:style w:type="paragraph" w:customStyle="1" w:styleId="DMP-autorzy">
    <w:name w:val="DMP - autorzy"/>
    <w:basedOn w:val="DMP-podstawowy"/>
    <w:next w:val="DMP-podstawowy"/>
    <w:rsid w:val="00A963C6"/>
    <w:pPr>
      <w:jc w:val="center"/>
    </w:pPr>
    <w:rPr>
      <w:lang w:val="en-GB"/>
    </w:rPr>
  </w:style>
  <w:style w:type="paragraph" w:customStyle="1" w:styleId="DMP-streszczenie">
    <w:name w:val="DMP - streszczenie"/>
    <w:basedOn w:val="Normal"/>
    <w:next w:val="DMP-podstawowy"/>
    <w:rsid w:val="00520D80"/>
    <w:pPr>
      <w:spacing w:before="1080" w:after="120"/>
    </w:pPr>
    <w:rPr>
      <w:b/>
      <w:bCs/>
      <w:spacing w:val="40"/>
      <w:szCs w:val="20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D4313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4313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nhideWhenUsed/>
    <w:rsid w:val="00D4313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D43137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8A410E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8A410E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8A410E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8A410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uiPriority w:val="9"/>
    <w:rsid w:val="008A410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List">
    <w:name w:val="List"/>
    <w:basedOn w:val="Normal"/>
    <w:uiPriority w:val="99"/>
    <w:unhideWhenUsed/>
    <w:rsid w:val="008A410E"/>
    <w:pPr>
      <w:ind w:left="283" w:hanging="283"/>
      <w:contextualSpacing/>
    </w:pPr>
  </w:style>
  <w:style w:type="paragraph" w:styleId="List2">
    <w:name w:val="List 2"/>
    <w:basedOn w:val="Normal"/>
    <w:uiPriority w:val="99"/>
    <w:unhideWhenUsed/>
    <w:rsid w:val="008A410E"/>
    <w:pPr>
      <w:ind w:left="566" w:hanging="283"/>
      <w:contextualSpacing/>
    </w:pPr>
  </w:style>
  <w:style w:type="character" w:customStyle="1" w:styleId="TitleChar">
    <w:name w:val="Title Char"/>
    <w:aliases w:val="B-Autors Char,B-Autoři Char,Autori Char,Paper Title Char"/>
    <w:link w:val="Title"/>
    <w:rsid w:val="008A410E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pPr>
      <w:spacing w:after="60"/>
      <w:jc w:val="center"/>
    </w:pPr>
    <w:rPr>
      <w:rFonts w:ascii="Cambria" w:eastAsia="Cambria" w:hAnsi="Cambria" w:cs="Cambria"/>
    </w:rPr>
  </w:style>
  <w:style w:type="character" w:customStyle="1" w:styleId="SubtitleChar">
    <w:name w:val="Subtitle Char"/>
    <w:link w:val="Subtitle"/>
    <w:uiPriority w:val="11"/>
    <w:rsid w:val="008A410E"/>
    <w:rPr>
      <w:rFonts w:ascii="Cambria" w:eastAsia="Times New Roman" w:hAnsi="Cambria" w:cs="Times New Roman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A410E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8A410E"/>
    <w:rPr>
      <w:sz w:val="22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8A410E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A410E"/>
    <w:rPr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C15E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1C15E3"/>
    <w:rPr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semiHidden/>
    <w:rsid w:val="00856B2F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856B2F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unhideWhenUsed/>
    <w:rsid w:val="00BF00C0"/>
    <w:pPr>
      <w:spacing w:before="100" w:beforeAutospacing="1" w:after="100" w:afterAutospacing="1"/>
    </w:pPr>
    <w:rPr>
      <w:lang w:eastAsia="pl-PL"/>
    </w:rPr>
  </w:style>
  <w:style w:type="character" w:styleId="Emphasis">
    <w:name w:val="Emphasis"/>
    <w:uiPriority w:val="20"/>
    <w:qFormat/>
    <w:rsid w:val="00BF00C0"/>
    <w:rPr>
      <w:i/>
      <w:iCs/>
    </w:rPr>
  </w:style>
  <w:style w:type="character" w:styleId="Strong">
    <w:name w:val="Strong"/>
    <w:uiPriority w:val="99"/>
    <w:qFormat/>
    <w:rsid w:val="00BF00C0"/>
    <w:rPr>
      <w:b/>
      <w:bCs/>
    </w:rPr>
  </w:style>
  <w:style w:type="character" w:styleId="CommentReference">
    <w:name w:val="annotation reference"/>
    <w:uiPriority w:val="99"/>
    <w:semiHidden/>
    <w:unhideWhenUsed/>
    <w:rsid w:val="009C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65E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C65E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5E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C65E4"/>
    <w:rPr>
      <w:b/>
      <w:bCs/>
      <w:lang w:eastAsia="en-US"/>
    </w:rPr>
  </w:style>
  <w:style w:type="paragraph" w:customStyle="1" w:styleId="Default">
    <w:name w:val="Default"/>
    <w:rsid w:val="00FB25BB"/>
    <w:pPr>
      <w:autoSpaceDE w:val="0"/>
      <w:autoSpaceDN w:val="0"/>
      <w:adjustRightInd w:val="0"/>
    </w:pPr>
    <w:rPr>
      <w:color w:val="000000"/>
    </w:rPr>
  </w:style>
  <w:style w:type="paragraph" w:styleId="HTMLPreformatted">
    <w:name w:val="HTML Preformatted"/>
    <w:basedOn w:val="Normal"/>
    <w:link w:val="HTMLPreformattedChar"/>
    <w:uiPriority w:val="99"/>
    <w:rsid w:val="00F90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both"/>
    </w:pPr>
    <w:rPr>
      <w:rFonts w:ascii="Courier New" w:hAnsi="Courier New"/>
      <w:spacing w:val="-4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90FDA"/>
    <w:rPr>
      <w:rFonts w:ascii="Courier New" w:hAnsi="Courier New" w:cs="Courier New"/>
      <w:spacing w:val="-4"/>
    </w:rPr>
  </w:style>
  <w:style w:type="character" w:customStyle="1" w:styleId="alt-edited">
    <w:name w:val="alt-edited"/>
    <w:basedOn w:val="DefaultParagraphFont"/>
    <w:rsid w:val="00CC413E"/>
  </w:style>
  <w:style w:type="paragraph" w:styleId="Caption">
    <w:name w:val="caption"/>
    <w:basedOn w:val="Normal"/>
    <w:next w:val="Normal"/>
    <w:uiPriority w:val="35"/>
    <w:unhideWhenUsed/>
    <w:qFormat/>
    <w:rsid w:val="004C56B5"/>
    <w:rPr>
      <w:b/>
      <w:bCs/>
      <w:color w:val="4F81BD"/>
      <w:sz w:val="18"/>
      <w:szCs w:val="18"/>
    </w:rPr>
  </w:style>
  <w:style w:type="character" w:customStyle="1" w:styleId="gmail-breadcrumbs">
    <w:name w:val="gmail-breadcrumbs"/>
    <w:rsid w:val="00F76081"/>
  </w:style>
  <w:style w:type="character" w:customStyle="1" w:styleId="apple-converted-space">
    <w:name w:val="apple-converted-space"/>
    <w:basedOn w:val="DefaultParagraphFont"/>
    <w:rsid w:val="00E77446"/>
  </w:style>
  <w:style w:type="table" w:styleId="TableGrid">
    <w:name w:val="Table Grid"/>
    <w:basedOn w:val="TableNormal"/>
    <w:uiPriority w:val="39"/>
    <w:rsid w:val="00FD0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517DCC"/>
  </w:style>
  <w:style w:type="character" w:customStyle="1" w:styleId="Nierozpoznanawzmianka1">
    <w:name w:val="Nierozpoznana wzmianka1"/>
    <w:uiPriority w:val="99"/>
    <w:semiHidden/>
    <w:unhideWhenUsed/>
    <w:rsid w:val="00C21BEA"/>
    <w:rPr>
      <w:color w:val="808080"/>
      <w:shd w:val="clear" w:color="auto" w:fill="E6E6E6"/>
    </w:rPr>
  </w:style>
  <w:style w:type="character" w:customStyle="1" w:styleId="tlid-translation">
    <w:name w:val="tlid-translation"/>
    <w:rsid w:val="003F2EE0"/>
  </w:style>
  <w:style w:type="paragraph" w:customStyle="1" w:styleId="msonormalmailrucssattributepostfix">
    <w:name w:val="msonormal_mailru_css_attribute_postfix"/>
    <w:basedOn w:val="Normal"/>
    <w:rsid w:val="003F2EE0"/>
    <w:pPr>
      <w:spacing w:before="100" w:beforeAutospacing="1" w:after="100" w:afterAutospacing="1"/>
    </w:pPr>
    <w:rPr>
      <w:lang w:eastAsia="pl-PL"/>
    </w:rPr>
  </w:style>
  <w:style w:type="paragraph" w:customStyle="1" w:styleId="Standard">
    <w:name w:val="Standard"/>
    <w:rsid w:val="003F2EE0"/>
    <w:pPr>
      <w:suppressAutoHyphens/>
      <w:autoSpaceDN w:val="0"/>
      <w:textAlignment w:val="baseline"/>
    </w:pPr>
    <w:rPr>
      <w:rFonts w:ascii="Liberation Serif" w:eastAsia="NSimSun" w:hAnsi="Liberation Serif" w:cs="Arial"/>
      <w:kern w:val="3"/>
      <w:lang w:eastAsia="zh-CN" w:bidi="hi-IN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9D2F72"/>
    <w:rPr>
      <w:color w:val="605E5C"/>
      <w:shd w:val="clear" w:color="auto" w:fill="E1DFDD"/>
    </w:rPr>
  </w:style>
  <w:style w:type="paragraph" w:customStyle="1" w:styleId="D-Keywords">
    <w:name w:val="D-Keywords"/>
    <w:qFormat/>
    <w:rsid w:val="004020D8"/>
    <w:pPr>
      <w:spacing w:before="240" w:after="360"/>
      <w:ind w:firstLine="284"/>
      <w:jc w:val="both"/>
    </w:pPr>
    <w:rPr>
      <w:rFonts w:ascii="Garamond" w:eastAsia="Calibri" w:hAnsi="Garamond"/>
      <w:sz w:val="22"/>
      <w:lang w:val="en-GB" w:eastAsia="cs-CZ"/>
    </w:rPr>
  </w:style>
  <w:style w:type="paragraph" w:customStyle="1" w:styleId="paragraph">
    <w:name w:val="paragraph"/>
    <w:basedOn w:val="Normal"/>
    <w:rsid w:val="00E54AE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54AE6"/>
  </w:style>
  <w:style w:type="character" w:customStyle="1" w:styleId="eop">
    <w:name w:val="eop"/>
    <w:basedOn w:val="DefaultParagraphFont"/>
    <w:rsid w:val="00E54AE6"/>
  </w:style>
  <w:style w:type="character" w:customStyle="1" w:styleId="scxw62133924">
    <w:name w:val="scxw62133924"/>
    <w:basedOn w:val="DefaultParagraphFont"/>
    <w:rsid w:val="00E54AE6"/>
  </w:style>
  <w:style w:type="paragraph" w:customStyle="1" w:styleId="AEuroAbstract">
    <w:name w:val="AEuro.Abstract"/>
    <w:basedOn w:val="Normal"/>
    <w:rsid w:val="00C03A7D"/>
    <w:pPr>
      <w:suppressAutoHyphens/>
      <w:spacing w:before="240"/>
      <w:jc w:val="both"/>
    </w:pPr>
    <w:rPr>
      <w:rFonts w:eastAsia="Arial"/>
      <w:szCs w:val="20"/>
      <w:lang w:val="en-US" w:eastAsia="ar-SA"/>
    </w:rPr>
  </w:style>
  <w:style w:type="character" w:customStyle="1" w:styleId="rynqvb">
    <w:name w:val="rynqvb"/>
    <w:basedOn w:val="DefaultParagraphFont"/>
    <w:rsid w:val="006C3FF4"/>
  </w:style>
  <w:style w:type="character" w:customStyle="1" w:styleId="hwtze">
    <w:name w:val="hwtze"/>
    <w:basedOn w:val="DefaultParagraphFont"/>
    <w:rsid w:val="006C3FF4"/>
  </w:style>
  <w:style w:type="character" w:customStyle="1" w:styleId="scxw29096906">
    <w:name w:val="scxw29096906"/>
    <w:basedOn w:val="DefaultParagraphFont"/>
    <w:rsid w:val="000C5675"/>
  </w:style>
  <w:style w:type="character" w:customStyle="1" w:styleId="scxw15190915">
    <w:name w:val="scxw15190915"/>
    <w:basedOn w:val="DefaultParagraphFont"/>
    <w:rsid w:val="009E4067"/>
  </w:style>
  <w:style w:type="character" w:customStyle="1" w:styleId="scxw149776159">
    <w:name w:val="scxw149776159"/>
    <w:basedOn w:val="DefaultParagraphFont"/>
    <w:rsid w:val="007C09E3"/>
  </w:style>
  <w:style w:type="character" w:customStyle="1" w:styleId="scxw44775207">
    <w:name w:val="scxw44775207"/>
    <w:basedOn w:val="DefaultParagraphFont"/>
    <w:rsid w:val="00A55347"/>
  </w:style>
  <w:style w:type="character" w:customStyle="1" w:styleId="scxw91174549">
    <w:name w:val="scxw91174549"/>
    <w:basedOn w:val="DefaultParagraphFont"/>
    <w:rsid w:val="007D4C2D"/>
  </w:style>
  <w:style w:type="character" w:customStyle="1" w:styleId="scxw200022139">
    <w:name w:val="scxw200022139"/>
    <w:basedOn w:val="DefaultParagraphFont"/>
    <w:rsid w:val="007D4C2D"/>
  </w:style>
  <w:style w:type="character" w:customStyle="1" w:styleId="scxw213028647">
    <w:name w:val="scxw213028647"/>
    <w:basedOn w:val="DefaultParagraphFont"/>
    <w:rsid w:val="006B3CAE"/>
  </w:style>
  <w:style w:type="character" w:customStyle="1" w:styleId="scxw35927177">
    <w:name w:val="scxw35927177"/>
    <w:basedOn w:val="DefaultParagraphFont"/>
    <w:rsid w:val="00335D12"/>
  </w:style>
  <w:style w:type="character" w:customStyle="1" w:styleId="scxw161441238">
    <w:name w:val="scxw161441238"/>
    <w:basedOn w:val="DefaultParagraphFont"/>
    <w:rsid w:val="007E7D6F"/>
  </w:style>
  <w:style w:type="character" w:customStyle="1" w:styleId="scxw125632005">
    <w:name w:val="scxw125632005"/>
    <w:basedOn w:val="DefaultParagraphFont"/>
    <w:rsid w:val="005D4FBE"/>
  </w:style>
  <w:style w:type="character" w:customStyle="1" w:styleId="breakobjecttext">
    <w:name w:val="breakobjecttext"/>
    <w:basedOn w:val="DefaultParagraphFont"/>
    <w:rsid w:val="005D4FBE"/>
  </w:style>
  <w:style w:type="character" w:customStyle="1" w:styleId="scxw196639580">
    <w:name w:val="scxw196639580"/>
    <w:basedOn w:val="DefaultParagraphFont"/>
    <w:rsid w:val="0052212C"/>
  </w:style>
  <w:style w:type="character" w:customStyle="1" w:styleId="contentpasted0">
    <w:name w:val="contentpasted0"/>
    <w:basedOn w:val="DefaultParagraphFont"/>
    <w:rsid w:val="002E3FF5"/>
  </w:style>
  <w:style w:type="character" w:customStyle="1" w:styleId="y2iqfc">
    <w:name w:val="y2iqfc"/>
    <w:basedOn w:val="DefaultParagraphFont"/>
    <w:rsid w:val="002E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7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6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0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2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7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4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4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5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54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5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33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3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0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3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3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o7a8WqoFjEnKHA2/GELo6BD90A==">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A5C2D08-AE12-4D53-8E00-5661590EE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39</Characters>
  <Application>Microsoft Office Word</Application>
  <DocSecurity>0</DocSecurity>
  <Lines>1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Sara Sarraj</cp:lastModifiedBy>
  <cp:revision>4</cp:revision>
  <cp:lastPrinted>2022-10-12T07:15:00Z</cp:lastPrinted>
  <dcterms:created xsi:type="dcterms:W3CDTF">2026-03-31T15:09:00Z</dcterms:created>
  <dcterms:modified xsi:type="dcterms:W3CDTF">2026-03-3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636b27f7cb6cd71337eaf46f8aab95c26422901f1b54d329eec95f90cda802</vt:lpwstr>
  </property>
</Properties>
</file>